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85BEE" w:rsidRDefault="00D85BEE" w:rsidP="00C60975">
      <w:r w:rsidRPr="001A3FA8">
        <w:rPr>
          <w:b/>
        </w:rPr>
        <w:t>CC6.4.7</w:t>
      </w:r>
      <w:r>
        <w:t xml:space="preserve"> with </w:t>
      </w:r>
      <w:proofErr w:type="spellStart"/>
      <w:r>
        <w:t>cubecart.class.php</w:t>
      </w:r>
      <w:proofErr w:type="spellEnd"/>
      <w:r>
        <w:t xml:space="preserve"> </w:t>
      </w:r>
      <w:r w:rsidRPr="001A3FA8">
        <w:rPr>
          <w:b/>
        </w:rPr>
        <w:t>unchanged</w:t>
      </w:r>
      <w:r>
        <w:t xml:space="preserve"> </w:t>
      </w:r>
    </w:p>
    <w:p w:rsidR="00D85BEE" w:rsidRDefault="00D85BEE" w:rsidP="00C60975">
      <w:proofErr w:type="gramStart"/>
      <w:r>
        <w:t>Symptoms.</w:t>
      </w:r>
      <w:proofErr w:type="gramEnd"/>
      <w:r>
        <w:t xml:space="preserve"> Contact page emails do not send. However, order emails are sent OK.</w:t>
      </w:r>
    </w:p>
    <w:p w:rsidR="00D85BEE" w:rsidRDefault="00D85BEE" w:rsidP="00C60975">
      <w:r>
        <w:t>This is the system error log.</w:t>
      </w:r>
    </w:p>
    <w:p w:rsidR="00C60975" w:rsidRDefault="00C60975" w:rsidP="00C60975">
      <w:r>
        <w:tab/>
        <w:t>Date</w:t>
      </w:r>
      <w:r>
        <w:tab/>
        <w:t>Message</w:t>
      </w:r>
    </w:p>
    <w:p w:rsidR="00C60975" w:rsidRDefault="00C60975" w:rsidP="00C60975">
      <w:r>
        <w:tab/>
        <w:t>Today, 08:48</w:t>
      </w:r>
      <w:r>
        <w:tab/>
        <w:t>[&lt;strong&gt;Notice&lt;/strong&gt;] /var/www/vhosts/harrisorganicwine.com.au/httpdocs/shop/cache/skin/9eca190828e3efc84c0add0bc635532128059db2_0.file.box.language.php.php:24 - Undefined index: LANGUAGES</w:t>
      </w:r>
    </w:p>
    <w:p w:rsidR="00C60975" w:rsidRDefault="00C60975" w:rsidP="00C60975">
      <w:r>
        <w:t>https://www.harrisorganicwine.com.au/shop/index.php?_a=contact</w:t>
      </w:r>
    </w:p>
    <w:p w:rsidR="00C60975" w:rsidRDefault="00C60975" w:rsidP="00C60975">
      <w:r>
        <w:tab/>
        <w:t>Today, 08:48</w:t>
      </w:r>
      <w:r>
        <w:tab/>
        <w:t>[&lt;strong&gt;Notice&lt;/strong&gt;] /var/www/vhosts/harrisorganicwine.com.au/httpdocs/shop/cache/skin/9eca190828e3efc84c0add0bc635532128059db2_0.file.box.language.php.php:24 - Trying to get property 'value' of non-object</w:t>
      </w:r>
    </w:p>
    <w:p w:rsidR="00C60975" w:rsidRDefault="00C60975" w:rsidP="00C60975">
      <w:r>
        <w:t>https://www.harrisorganicwine.com.au/shop/index.php?_a=contact</w:t>
      </w:r>
    </w:p>
    <w:p w:rsidR="00C60975" w:rsidRDefault="00C60975" w:rsidP="00C60975">
      <w:r>
        <w:tab/>
        <w:t>Today, 08:48</w:t>
      </w:r>
      <w:r>
        <w:tab/>
        <w:t>[&lt;strong&gt;Notice&lt;/strong&gt;] /var/www/vhosts/harrisorganicwine.com.au/httpdocs/shop/cache/skin/71cb772e83f3077d6f078b0e010c2a9e65713366_0.file.main.php.php:145 - Undefined index: SECTION_NAME</w:t>
      </w:r>
    </w:p>
    <w:p w:rsidR="00C60975" w:rsidRDefault="00C60975" w:rsidP="00C60975">
      <w:r>
        <w:t>https://www.harrisorganicwine.com.au/shop/index.php?_a=contact</w:t>
      </w:r>
    </w:p>
    <w:p w:rsidR="00C60975" w:rsidRDefault="00C60975" w:rsidP="00C60975">
      <w:r>
        <w:tab/>
        <w:t>Today, 08:48</w:t>
      </w:r>
      <w:r>
        <w:tab/>
        <w:t>[&lt;strong&gt;Notice&lt;/strong&gt;] /var/www/vhosts/harrisorganicwine.com.au/httpdocs/shop/cache/skin/71cb772e83f3077d6f078b0e010c2a9e65713366_0.file.main.php.php:145 - Trying to get property 'value' of non-object</w:t>
      </w:r>
    </w:p>
    <w:p w:rsidR="00C60975" w:rsidRDefault="00C60975" w:rsidP="00C60975">
      <w:r>
        <w:t>https://www.harrisorganicwine.com.au/shop/index.php?_a=contact</w:t>
      </w:r>
    </w:p>
    <w:p w:rsidR="00C60975" w:rsidRDefault="00C60975" w:rsidP="00C60975">
      <w:r>
        <w:tab/>
        <w:t>Today, 08:48</w:t>
      </w:r>
      <w:r>
        <w:tab/>
        <w:t>[&lt;strong&gt;Notice&lt;/strong&gt;] /var/www/vhosts/harrisorganicwine.com.au/httpdocs/shop/cache/skin/8bd1c5a92b86f6ff88e5a4cc556d8b4e809669aa_0.file.box.featured.php.php:24 - Undefined index: featured</w:t>
      </w:r>
    </w:p>
    <w:p w:rsidR="00C60975" w:rsidRDefault="00C60975" w:rsidP="00C60975">
      <w:r>
        <w:t>https://www.harrisorganicwine.com.au/shop/index.php?_a=contact</w:t>
      </w:r>
    </w:p>
    <w:p w:rsidR="00C60975" w:rsidRDefault="00C60975" w:rsidP="00C60975">
      <w:r>
        <w:tab/>
        <w:t>Today, 08:48</w:t>
      </w:r>
      <w:r>
        <w:tab/>
        <w:t>[&lt;strong&gt;Notice&lt;/strong&gt;] /var/www/vhosts/harrisorganicwine.com.au/httpdocs/shop/cache/skin/8bd1c5a92b86f6ff88e5a4cc556d8b4e809669aa_0.file.box.featured.php.php:24 - Trying to get property 'value' of non-object</w:t>
      </w:r>
    </w:p>
    <w:p w:rsidR="00C60975" w:rsidRDefault="00C60975" w:rsidP="00C60975">
      <w:r>
        <w:t>https://www.harrisorganicwine.com.au/shop/index.php?_a=contact</w:t>
      </w:r>
    </w:p>
    <w:p w:rsidR="00C60975" w:rsidRDefault="00C60975" w:rsidP="00C60975">
      <w:r>
        <w:tab/>
        <w:t>Today, 08:48</w:t>
      </w:r>
      <w:r>
        <w:tab/>
        <w:t>[&lt;strong&gt;Notice&lt;/strong&gt;] /var/www/vhosts/harrisorganicwine.com.au/httpdocs/shop/cache/skin/dfd287f2bf3c498ae4d403234b92cc32db965d6b_0.file.box.sale_items.php.php:24 - Undefined index: SALE_PRODUCTS</w:t>
      </w:r>
    </w:p>
    <w:p w:rsidR="00C60975" w:rsidRDefault="00C60975" w:rsidP="00C60975">
      <w:r>
        <w:t>https://www.harrisorganicwine.com.au/shop/index.php?_a=contact</w:t>
      </w:r>
    </w:p>
    <w:p w:rsidR="00C60975" w:rsidRDefault="00C60975" w:rsidP="00C60975">
      <w:r>
        <w:lastRenderedPageBreak/>
        <w:tab/>
        <w:t>Today, 08:48</w:t>
      </w:r>
      <w:r>
        <w:tab/>
        <w:t>[&lt;strong&gt;Notice&lt;/strong&gt;] /var/www/vhosts/harrisorganicwine.com.au/httpdocs/shop/cache/skin/dfd287f2bf3c498ae4d403234b92cc32db965d6b_0.file.box.sale_items.php.php:24 - Trying to get property 'value' of non-object</w:t>
      </w:r>
    </w:p>
    <w:p w:rsidR="00C60975" w:rsidRDefault="00C60975" w:rsidP="00C60975">
      <w:r>
        <w:t>https://www.harrisorganicwine.com.au/shop/index.php?_a=contact</w:t>
      </w:r>
    </w:p>
    <w:p w:rsidR="00C60975" w:rsidRDefault="00C60975" w:rsidP="00C60975">
      <w:r>
        <w:tab/>
        <w:t>Today, 08:48</w:t>
      </w:r>
      <w:r>
        <w:tab/>
        <w:t>[&lt;strong&gt;Notice&lt;/strong&gt;] /var/www/vhosts/harrisorganicwine.com.au/httpdocs/shop/cache/skin/90a474b52248ca45d9097875d0800013a87f4754_0.file.box.newsletter.php.php:25 - Undefined index: DISABLE_BOX_NEWSLETTER</w:t>
      </w:r>
    </w:p>
    <w:p w:rsidR="00C60975" w:rsidRDefault="00C60975" w:rsidP="00C60975">
      <w:r>
        <w:t>https://www.harrisorganicwine.com.au/shop/index.php?_a=contact</w:t>
      </w:r>
    </w:p>
    <w:p w:rsidR="00C60975" w:rsidRDefault="00C60975" w:rsidP="00C60975">
      <w:r>
        <w:tab/>
        <w:t>Today, 08:48</w:t>
      </w:r>
      <w:r>
        <w:tab/>
        <w:t>[&lt;strong&gt;Notice&lt;/strong&gt;] /var/www/vhosts/harrisorganicwine.com.au/httpdocs/shop/cache/skin/90a474b52248ca45d9097875d0800013a87f4754_0.file.box.newsletter.php.php:25 - Trying to get property 'value' of non-object</w:t>
      </w:r>
    </w:p>
    <w:p w:rsidR="00C60975" w:rsidRDefault="00C60975" w:rsidP="00C60975">
      <w:r>
        <w:t>https://www.harrisorganicwine.com.au/shop/index.php?_a=contact</w:t>
      </w:r>
    </w:p>
    <w:p w:rsidR="00C60975" w:rsidRDefault="00C60975" w:rsidP="00C60975">
      <w:r>
        <w:tab/>
        <w:t>Today, 08:48</w:t>
      </w:r>
      <w:r>
        <w:tab/>
        <w:t>[&lt;strong&gt;Notice&lt;/strong&gt;] /var/www/vhosts/harrisorganicwine.com.au/httpdocs/shop/cache/skin/71cb772e83f3077d6f078b0e010c2a9e65713366_0.file.main.php.php:191 - Undefined index: LIVE_HELP</w:t>
      </w:r>
    </w:p>
    <w:p w:rsidR="00C60975" w:rsidRDefault="00C60975" w:rsidP="00C60975">
      <w:r>
        <w:t>https://www.harrisorganicwine.com.au/shop/index.php?_a=contact</w:t>
      </w:r>
    </w:p>
    <w:p w:rsidR="00C60975" w:rsidRDefault="00C60975" w:rsidP="00C60975">
      <w:r>
        <w:tab/>
        <w:t>Today, 08:48</w:t>
      </w:r>
      <w:r>
        <w:tab/>
        <w:t>[&lt;strong&gt;Notice&lt;/strong&gt;] /var/www/vhosts/harrisorganicwine.com.au/httpdocs/shop/cache/skin/71cb772e83f3077d6f078b0e010c2a9e65713366_0.file.main.php.php:191 - Trying to get property 'value' of non-object</w:t>
      </w:r>
    </w:p>
    <w:p w:rsidR="00C60975" w:rsidRDefault="00C60975" w:rsidP="00C60975">
      <w:r>
        <w:t>https://www.harrisorganicwine.com.au/shop/index.php?_a=contact</w:t>
      </w:r>
    </w:p>
    <w:p w:rsidR="00C60975" w:rsidRDefault="00C60975" w:rsidP="00C60975">
      <w:r>
        <w:tab/>
        <w:t>Today, 08:48</w:t>
      </w:r>
      <w:r>
        <w:tab/>
        <w:t>[&lt;strong&gt;Notice&lt;/strong&gt;] /var/www/vhosts/harrisorganicwine.com.au/httpdocs/shop/cache/skin/71cb772e83f3077d6f078b0e010c2a9e65713366_0.file.main.php.php:193 - Undefined index: DEBUG_INFO</w:t>
      </w:r>
    </w:p>
    <w:p w:rsidR="00C60975" w:rsidRDefault="00C60975" w:rsidP="00C60975">
      <w:r>
        <w:t>https://www.harrisorganicwine.com.au/shop/index.php?_a=contact</w:t>
      </w:r>
    </w:p>
    <w:p w:rsidR="00C60975" w:rsidRDefault="00C60975" w:rsidP="00C60975">
      <w:r>
        <w:tab/>
        <w:t>Today, 08:48</w:t>
      </w:r>
      <w:r>
        <w:tab/>
        <w:t>[&lt;strong&gt;Notice&lt;/strong&gt;] /var/www/vhosts/harrisorganicwine.com.au/httpdocs/shop/cache/skin/71cb772e83f3077d6f078b0e010c2a9e65713366_0.file.main.php.php:193 - Trying to get property 'value' of non-object</w:t>
      </w:r>
    </w:p>
    <w:p w:rsidR="00C60975" w:rsidRDefault="00C60975" w:rsidP="00C60975">
      <w:r>
        <w:t>https://www.harrisorganicwine.com.au/shop/index.php?_a=contact</w:t>
      </w:r>
    </w:p>
    <w:p w:rsidR="00C60975" w:rsidRDefault="00C60975" w:rsidP="00C60975">
      <w:r>
        <w:tab/>
        <w:t>Today, 08:48</w:t>
      </w:r>
      <w:r>
        <w:tab/>
        <w:t>[&lt;strong&gt;Notice&lt;/strong&gt;] /var/www/vhosts/harrisorganicwine.com.au/httpdocs/shop/cache/skin/c8ec24e117abac509b27ed606f70db7baa83513e_0.file.box.skins.php.php:24 - Undefined index: SKINS</w:t>
      </w:r>
    </w:p>
    <w:p w:rsidR="00C60975" w:rsidRDefault="00C60975" w:rsidP="00C60975">
      <w:r>
        <w:t>https://www.harrisorganicwine.com.au/shop/index.php?_a=contact</w:t>
      </w:r>
    </w:p>
    <w:p w:rsidR="00C60975" w:rsidRDefault="00C60975" w:rsidP="00C60975">
      <w:r>
        <w:lastRenderedPageBreak/>
        <w:tab/>
        <w:t>Today, 08:48</w:t>
      </w:r>
      <w:r>
        <w:tab/>
        <w:t>[&lt;strong&gt;Notice&lt;/strong&gt;] /var/www/vhosts/harrisorganicwine.com.au/httpdocs/shop/cache/skin/c8ec24e117abac509b27ed606f70db7baa83513e_0.file.box.skins.php.php:24 - Trying to get property 'value' of non-object</w:t>
      </w:r>
    </w:p>
    <w:p w:rsidR="00C60975" w:rsidRDefault="00C60975" w:rsidP="00C60975">
      <w:r>
        <w:t>https://www.harrisorganicwine.com.au/shop/index.php?_a=contact</w:t>
      </w:r>
    </w:p>
    <w:p w:rsidR="00916716" w:rsidRDefault="00C60975" w:rsidP="00C60975">
      <w:r>
        <w:tab/>
        <w:t>Today, 08:48</w:t>
      </w:r>
      <w:r>
        <w:tab/>
      </w:r>
      <w:proofErr w:type="gramStart"/>
      <w:r>
        <w:t>File</w:t>
      </w:r>
      <w:proofErr w:type="gramEnd"/>
      <w:r>
        <w:t>: [</w:t>
      </w:r>
      <w:proofErr w:type="spellStart"/>
      <w:r>
        <w:t>controller.index.inc.php</w:t>
      </w:r>
      <w:proofErr w:type="spellEnd"/>
      <w:r>
        <w:t>] Line: [28] "SET @@</w:t>
      </w:r>
      <w:proofErr w:type="spellStart"/>
      <w:r>
        <w:t>time_zone</w:t>
      </w:r>
      <w:proofErr w:type="spellEnd"/>
      <w:r>
        <w:t xml:space="preserve"> = 'UTC'" - Unknown or incorrect time zone: 'UTC'</w:t>
      </w:r>
    </w:p>
    <w:sectPr w:rsidR="00916716" w:rsidSect="0091671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DU2NzI3NjQyMTM0MTFT0lEKTi0uzszPAykwrAUAlkbxgCwAAAA="/>
  </w:docVars>
  <w:rsids>
    <w:rsidRoot w:val="00C60975"/>
    <w:rsid w:val="001A3FA8"/>
    <w:rsid w:val="00916716"/>
    <w:rsid w:val="00C60975"/>
    <w:rsid w:val="00D85BE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1671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9660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3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73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35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5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5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9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86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3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05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9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2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2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3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2</TotalTime>
  <Pages>3</Pages>
  <Words>705</Words>
  <Characters>4024</Characters>
  <Application>Microsoft Office Word</Application>
  <DocSecurity>0</DocSecurity>
  <Lines>33</Lines>
  <Paragraphs>9</Paragraphs>
  <ScaleCrop>false</ScaleCrop>
  <Company>Grizli777</Company>
  <LinksUpToDate>false</LinksUpToDate>
  <CharactersWithSpaces>47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dcterms:created xsi:type="dcterms:W3CDTF">2022-08-19T08:52:00Z</dcterms:created>
  <dcterms:modified xsi:type="dcterms:W3CDTF">2022-08-20T00:54:00Z</dcterms:modified>
</cp:coreProperties>
</file>